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COVID-19-โดย-ศบค.-28-เม.ย.-64</w:t>
      </w:r>
    </w:p>
    <w:p>
      <w:pPr>
        <w:pStyle w:val="Date"/>
      </w:pPr>
      <w:r>
        <w:t xml:space="preserve">วันพุธที่</w:t>
      </w:r>
      <w:r>
        <w:t xml:space="preserve"> </w:t>
      </w:r>
      <w:r>
        <w:t xml:space="preserve">13</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นอกจากเรื่องของการติดตามสถานการณ์ของ ดควันนี้ค่ะ ถ้าเรารู้ว่าเราติดเชื้อ COVID-19 เรารู้ว่าเราต้องทำตัในช่วงที่เรารอการรักษา ในช่วงของการรอเตียง การปฏิบัติตัวที่ถูกต้องถือว่าเป็นสิ่งสำคัญไม่ให้เกิดการติดเชื้อของคนภายในครอบครัว ขณะวันนี้ก็มีเรื่องของควาเพื่อที่จะใกห้ทุกท่านนั้น ได้มั่นใจในระบบการดูแลสำหรับผู้ป่วนโควิด 19 ให้มากขึ้นทาง แพทย์หญิงอภิสมัย ศรีรังสรรค์ ผู้ช่วย โฆษก ศบค. วันนี้ เรียนเชิญคุณหมอค่ะ</w:t>
      </w:r>
    </w:p>
    <w:p>
      <w:pPr>
        <w:pStyle w:val="BodyText"/>
      </w:pPr>
      <w:r>
        <w:t xml:space="preserve">(แพทย์หญิงอภิสมัย) กราบสวัสดี พี่น้องประชาชนทุกท่านนะคะนะคะก็กลับมาพบกันเช่นเคยกับการรายงานสถานการณ์การแพร่ระบาด โรคติดเชื้อ COVID-19 นะคะ การให้ความช่วยเหลือพี่น้องประชาชน เชื่อว่าตอนนี้ทุก ๆ ท่านให้ความสนใจ และเริ่มมีเสียงไถ่ถามมากขึ้นนะคะว่า ในฐานะประชาชนเราจะเข้ามามีส่วนร่วมกับพี่น้องประชาชนคนอื่น ๆ ได้อย่างไร วันนี้มีรายละเอียดภาพของที่ประชุม ศบค. ชุดเล็กค่ะ ไปเริ่มกันทยอดผู้ติดเชื้อทั้งโลกวันนี้นะคะ บวกไปเพิ่มอีก800,000 กว่ารายนะคะ ทำให้ยอดผู้ติดเชื้อเพิ่ม 149 ล้านรายนะคะ แล้วก็ยอดผู้เสียชชีวิต บวกวันนี้ทั่วโลก 14,000 กว่าราย รวมแล้วนะคะเป็น 3,000,000 กว่ารายค่ะอยู่ที่อันดับ 104 นะคะ ทำมห้อันดับเป็นการไต่ขึ้นจากเมื่อวาน เป็น 105 ค่ะ ส่วนของประเทศทางทวีปเอเชียนะคะ ก็ยังมีหบายประเทศที่เราติดตามทั้งในส่วนของญี่ปุ่น, มาเลเซีย, เกาหลี นะคะให้ท่านติดตาม พร้อมทั้งขึ้นไว้ใน Facebook ศบค. นะคะ ขอความกรุณาติดตามได้ในรายละเอียดตรงนั้นนะคะ มาดูยอดผู้ติดเชื้อรายใหม่ที่รายงานในที่ประชุมครั้งนี้นะคะ นะคะ วันนี้บวกไปที่ 1,212 รายจำนวนนี้ เป้นผู้ที่ได้รับการรักษาในโรงพยาบาล 2012ราย มีผู้ที่พบจากการคัดกรองเชิงรุก 10คัดกรองเชิงรุก 108 ราย และผู้เสียชี11 ราย กล่องสีดำขวามือให้เห็นยอดผู้เสียชีวิตยอดวันนี้ เพิ้่มไป 15 คนนะคะ ทำให้ยอดการนับยอดผู้เสียชีวิตสะสมตั้งแต่ปีที่แล้วนี่นะคะ เป็น 178 คนค่ะ ถ้ามาดูเฉพาะระลอกเมษายน วันที่ 28 นะคะ ก็จะมียอดผู้เสียชีวิตสะสมบวก 15 คน ในวันนี้เป็น 84 คนค่ะ อยากให้ท่านสังเกตกล่องสีฟ้าค่ะ อติดตามกันอย่างใกล้ชิดทุกวันนะคะ ยอดที่ยังรับยการรักษาอยู่ วันนี้รายงานที่ 27,419 ราย ในจำนวนนี้เป็นผู้ป่วยหนัก 695 ราย และจำเป็นต้องใช้เครื่องช่วยหายใจ 199 รายค่ะ ในส่วนของรายละเอียดผู้ที่เสียชีวิตทั้ง 15 รายนะคะ เป็นเพศชาย 11 รายและเป็นเพศหญิง 4 ราย โดยรวม ๆ สรุปนี่นะคะ บางท่านมีโรคประจำตัว ความดันโลหิตสูงสูง เบาหวาน โรคหัวใจ ไขมันในเลือดสูง โรคปอดอุดกั้นเรื้อรัง โรคหอบหืด ไตเรื้อรังโรคอ้วน, ไทรอยด์ แล้วก็อย่างที่เรียนให้ท่านทราบ ย้ำ ระยะหลัง ๆ นะคะ ว่าในกลุา่มนี้ก็เป็นกลุ่มเสียชีวิตได้รับการติดเชื้อจากการติดเชื้อในครอบครัวมากถึง10 รายนะคะ แล้วก็มี 1 ราย ที่เป็นภาพข่าวนะคะ ผู้ป่วยที่รอคิวตรวจเป้นเวลา 3 วัน แล้วพอวันที่ได้รับการตรวจก็พบว่ามีการเสียชีวิตนะคะ ก็ได้ตรวจการยืนยันนะคะว่ามีการตรวจนะคะ อย่างไรก็ตามขอแสดงความเสียใจกับผู้ป่วยและครอบครัวผู้เสียชีวิตทุก ๆ ท่านด้วยค่ะ ไปดูสถานการณ์การรายงานการเปลี่ยนแปลงนะคะถ้าท่านติดตามนี่ เรามีการกำหนดมาตรการต่าง ๆ นะคะ ในวันที่ 10 เมษายน มีการออกมาตรการ ปิดสถานบันเทิงต่อมานี่นะคะก็ ในช่วงระยะเวลาสงกรานตมีการขอความร่วมมือให้พี่น้องประชาชนและรวมทั้งมีการประกาศ กำหนด พระราชกไหนด ฉบับที่ 20 อันนี้ก็เป็นเครื่องมือที่ทางภาครัฐเองก็พยายามที่จะลดจำนวนผู้ติดเชื้อรายใหม่ ทิศทางกราฟยังค่อนข้างสูงอยู่นะคะ ถึงแม้ว่าจะมีทิศทางที่ลดลงมาบ้าง แต่ถ้าท่านเห็นนี่ ตัวเลขก็ยังสูงในลักษณะที่เรายังต้องร่วมมือช่วยกันนะคะที่จะลดจำนวนผู้ติดเชื้อรายใหม่ให้ได้ค่ะ เพื่อที่จะรักษาเตียงให้กับผู้ที่มีอาการบาดเจ็นะคะ ไปดูแยกกรณีกรุงเทพปริมณฑล และจังหวัดอื่น ๆ ตอนนี้ท่าจะเห็นว่าตัวเลขใหญ่ๆ นะคะ รายวัน กรุงเทพมหานครจะเป็น 30 ราย ในวันนี้นะคะ ที่กรุงเทพมหานครก็ยังอยู่ที่ 10,899 กันในเรื่องของการจัดการเตียงของ กทม. โดย กทม. ก็ชี้แจงข้อมูลในรายละเอียดด้วยนะคะ ก็จะจออนุญาตค่ะ ในส่วนของผู้ที่เดินทางจากต่างประเทศนะคะวันนี้มีทั้งสิน 11 รายค่ะ อินเดัยว 1 ราย สหรัฐอาหรับเอเมเรต 1 ราย กาตา 1 รา จีน 1 รายมีปากีสถาน 1 ราย และกัมพูทั้งหมดได้รับการดูแล State Quarantine นะคะ ในส่วนของ Score Broad ที่รายงานผู้ติดเชื้อรายจังหวัด ขออนุญาตผ่านไปอย่างเร็ว ขอให้ท่านทิศทางของสีนิดหนึ่ง ท่านจะเห็นว่ามีการปรับเป็นสีเขียว สีเหลือง ทำให้เห็นว่าสถานการณ์ในจังหวัดนั้น ๆ เริ่มอยู่ในที่สามารถที่จะจัดสรรการดูแลบผู้ที่เชื้อให้เข้ารับการรักษา มีเตียงรองรับ ในขณะที่มีการจังหวัดที่ติดเชื้อเป็นกลุ่มก้อน ก็ได้รับการจัดโรงพยาบาลสนาม ซึ่งก็ทพำให้เห็นภาพว่าการเข้าได้รับการดูแลอย่างถูกต้องนี่นะคะ ก็จะทำให้ลดการติดเชื้อด้วยนะคะ ก็จะทำให้ลดการติดเชื้อนะคะ ในส่วนของแต่ละจังหวัด ขออนุญาตให้ท่านได้ท่านเห็นภาพนิดหนึ่ง นี่เป็นตัวอย่างของสุโขทัยนะคะ ซึ่งท่านนายแพทย์สาะารณสุขจังหวัดสุคาดการณ์นะคะ ว่าจำนวนผู้ป่วย 100 เตียง เตรียมทั้งจังหวัดสุโขทัย เตรียมICU ไว้ประมาณ 31 ห้อง ใน 9 อำเภอ รวมทั้งโรงพยาบาลสนามนะค ไม่ว่าจะเป็น มหาวิทยาลัยโรงแรมในพื้นที่ก็ให้ความกรุณาร่วมมือกับภาครัฐ ในส่วนของ หรือโรงพยาบาลสนาม นี่อาจจะสะท้อนให้ท่านเห็นว่าตัวเลขไม่ได้ลดลงโดยตัวมันเอง แต่เกิดจากการที่ตัวจังหวัดเองที่ร่วมมือกัน เพื่อที่จะให้ตัวเลขลด มีการใช้ลักษณะการดูแลเดียวกันกับ กทม. ด้วยนะคะ ถ้ามาดูในส่วนของตัวเลข 10 จังหวัดที่มี ที่มีรายงานผู้ติดเชื้อสูงสุดนี่นะคะเปอันดับแรก กทม. 830 ราย เป็นสีเขียว ยังลดลงจากเมื่อวานนี้นะคะ แต่ยังสูงอยู่สมุทรปราการ วันนี้ บวกไป 161 รายชลบุรี 108 ราย นนทบุรี 71 ราย สมุทรสาคร 59 ปทุมธานี57 เชียงใหม่ 55 รายนนะคะ สงขลา 52 สุราษฎ10 รายงานตัวเลข 38 ราย ถ้าท่านดูรายงานทิศทางของแผนที่ประเทศไทย ที่เริ่มเห็นสีเหลืองมากขึ้นนะคะ อันที่เป็นแผนที่ลำดับที่ 4 ก็คือการรายงานระหว่าสัปดาห์ทสัปดาห์ที่แล้วนะคะ 25-28 เมษายน ซึ่งตรงนี้นี่นะคะ ก็จะทำให้เห็นว่า ใน 76 จังหวัดที่ยังมีรายงานผุ็ติดเชื้อนะคะ ก็มีบางจังหวัดเริ่มมีจำนวนรายงานผู้ติดเชื้อลดลงถ้าเทียบให้ท่านเห็น ชัดเจนเป็นรายวันนะคะ ในสไลด์ถัดไปจะเห็นว่า ในส่วนของจังหวัดที่รายงานสีขาวนี่นะคะ วันนี้เราเห็น 9 จังหวัดแล้วค่ะ ที่ไม่มีรายงานผู้ติดเชื้อ ก็ปรับเป็นสีขาวสีเขียวก็คือ ยังพบผู้ติดเชื้อ ที่จำนวนอยู่ที่ 1 ถึง 10 ราย ในจังหวัดนั้น ๆ นะคะ ตอนนี้พบมากถึง 35 จังหวัดค่ะ เราเริ่มได้คืนพื้นที่สีขาว สีเขียว รวมทั้งสีเหลือง ตอนนี้มีรายงานที่ 11-50 รายในจังหวัดนั้น ตอนนี้พบอยู่ 25 จังหวัด สีแดงเข้มและสีส้ม เป็นจังหวัดที่เรายยังติดตามเป็นพิเษเป็นจังหวัดที่มีรายงานผู้ติดเชื้อเป็นกลุ่มเป็นก้อน 50-100 ราย นี่คือสีส้ม สีแดง100 รายขึ้นไป ก็ตอนนี้พบรายงานอยู่ที่ 3 จังหวัดนะคะ มาดูตัวอย่างของเคส กทม. ที่ทำไมเราต้องเน้นย้ำท่านทุกครั้ง เพราะว่าในขณะที่สถานการณ์ที่พี่น้องประชาชนก็ยังว่ามีการติดเชื้อเป็นกลุ่มเป็ฯก้อนนะคะ เราก็พยายามจะเน้นย้ำให้พี่น้แงประชาชนสังเกตอาการ หมั่นตรวจสอบตัวเองว่าท่านได้มีพฤติกรรมเสี่ยง ไปใกล้ชิดบุคคลเสี่ยง ไปสัมผัสแต่เราจะเห็นกลุ่มก้อนลักษณะแบบนี้อยู่เป็นประจำนะคะ เมื่อวานนะคะ มีรายงานร้านอาหารในกรุงเทพมหานคร อยากให้ท่านเห็นตัวอย่างของคลัสเตอร์นี้นิดหนึ่งที่เป็นผู้หญิงท่านแรกนี่นะคะ มีประวัติว่าไปเที่ยวผับในกรุงเทพมหานคร วันที่ 2 เมษายนนะคะ ก็ใช้เวลาพอสมควร แล้วก็มีประวัติทำงานเป็นพนักงานเสิร์ฟ ร้านอาหารท่านจะเห็นว่า จากการดในแผนภาพนะคะ ที่รายงานเป็นตุ๊กตา ทำให้มีการแพร่กระจายเชื้อไปยังเพื่อนร่วมงานที่เป็นพนักงานร้านมีการตรวจไปทั้งสิ้นในกลุ่มพนักงาน มีการพบยืนยันแล้วนะคะ เป็นผู้ติดเชื้อ คือ 12 ราย และยังมีการที่กรมควบคุมโรคลงพื้นที่สอบสวนเพิ่มเติมค่ะ เพราะว่า พนักงานแต่ละท่านก็กลับไปบ้าน มีการสัมผัสใกล้ชิดกับผู้ที่อยู่ร่วมบ้าน ซึ่งทำให้ตอนนี้นี่ ทำให้ผู้ที่มีภาวะเสี่ยงสูงเสี่ยงต่ำจำนวนหนึ่งนะคะ ซึ่ง ท่านติดตามคลัสเตอร์นี้ก็จะมีนรายงานต่อไป ถ้าดูยอดสรุปให้เห็นภาพที่ชัดเจนอย่างขึ้น อันนี้เป็นรายงานของ 25 เมษายนนะคะ จำนวนผู้ติดเื้อทั้งสิ้น 20,721 ราย สำหรับรอบระบาดเดือนเมษายนนี้นะคะ ท่านจะเห็นว่ายอดที่ทำให้ผู้คนติดเชื้อ อันนี้อันดับที่ 1 เลยนะคะ คือ 44.3 เปอร์เซ็นต์ คิดเป็น 9,177 ราย คือการสัมผัสใกล้ชิดผู้ป่วยยืนยันก่อนหน้านี้ค่ะ นั่นหมายความว่าผู้ป่วยไม่ได้มีการระมัดระวัง แยกกักได้อย่างเหมาะสม ทันท่วงที ก็เป็นเหตุให้ยังใช้ชีวิตใกล้ชิดกับบุคคลนะคะ ตอนนี้ก็ยังมีมาตรการมากมายที่ออกมาในระยะนี้ ที่พยายามเว้นระยะห่าง แล้วก็ขอความร่วมือให้สวมใส่แมสก์ หรือว่าบางพื้นที่กำหนดให้เป็นกฎหมายนะคะ อันดับที่ 2 ที่อยู่ในกลุ่มปัจจัยเสี่งคือสถานบันเทิงตรงนี้พบมากถึง 5,226 ราย คิดเป็น 25.2 เปอร์เซ็นต์ แล้วก็มีในส่วนของการค้นหาผู้ป่วยเชิงรุก หรือการติดเชื้อในชุท่านต้องเข้าใจว่าจริง ๆ เป็นการเชื่อต่อกันค่ะว่า ผู้ติดเชื้อรายที่ 1 มีประวัติไปสถานบันเทิง แล้วก็ให้ Toได้ไปทานอาหารกับเพื่อนที่ไหน ไปพบใคร ไปทำงานที่ไหน ทางกรมควบคุมโรคก็มีการติดตาม Active9.8 เปอร์เซ็นต์ รายละเอียดก็คือ 2,025 ราย ตรงนี้ถือได้ว่าเป็น 3 อันดับแรกที่มีการรายงานปัจจัยเสี่ยงที่เราพบนะค ก็ต้องเน้นย้ำในเรื่องเรื่องของการเฝ้าระวังบุคคลใกล้ชิด บุคคลในครอบครัว หรือแม้กระทั่งการนั่งรถ หรือว่าการอยู่ร่วมบ้านกัน ตอนนี้ทางสาธารณสุขก็พยายามออกมาตรการมากมายให้ท่านติดตามกันด้วยนะคะทีนี้ในวันนี้ในที่ประชุม ศบค. ก็ยังติดตามเรื่องที่พี่น้องประชาชนกังวลนะคะ แล้วก็ยังมีภาพข่าวอยู่สม่ำเสมอในการที่ผู้ป่วยโทรศัพท์สายยังไม่ติด มีการรอเตียง ยังไม่ได้รับความช่วยเหลือ ตรงนี้ยังย้ำนะคะว่าหน่วยงานที่ให้บริการทั้งหมด พยายามที่จะหารือ บูรณาการร่วมกัน หาข้อสรุปรายวันเพื่อที่จะนำพี่น้องเหล่านี้เข้าสู่ระบบการเฝ้าระวังการดูแล และการจัดหาเตียงให้พวกท่านปลอดภัย มาดูภาพนิดหนึ่งในสไลด์นี้นะคะ ตรงนี้คือสไลด์Cohort Wardรายงานตัวเลขของ 27 เมษายน จากจำนวนผู้ป่วยยืนยัน 9,645 ราย ค่ะ ตรงนี้ท่านจะเห็นภาพว่าในจำนวนผู้ป่วย 9,000 กว่ารายนี้นะคะ มีจำนวนสูงทีเดียวที่อยู่ในกลุ่ม Civiหรือเรียกได้ว่า เป็นผู้ป่วยที่อยู่ในกลุ่มอาการรุนแรง รุนแรงปานกลาง รวม ๆ แล้วนี่เกินพันค่ะ คือมีรายงานกลุ่มนี้ 319 ราย หนัก 2131 ราย ก็คือมีอาการรุนแรงปานกลาง ซึ่งกลุ่มนี้ไม่ได้สามารถไปโรงพยาบาล หรือ Hospitel อยากจะให้ท่านเห็นการรายงานตรงนี้ เพราะว่าทางกระทรวงก็ติดตามนะคะว่ามีความแตกต่างอนย่าสงสิ้นเชิง กับ Cluster สมุทรสาคร ที่เราได้รับดูแลผู้ป่วย ส่วนหนึ่งอาการ หรือมีอาการค่อนข้างน้อย คิดเป็น 90 เปอร์เซ็นต์ แต่ตอนนี้นี่ท่านจะเห็นตัวเลขของผู้ป่วยที่ต้องการเตียงที่เพิ่มจำนวนมากขึ้น ไปดูเลขผู้ติดเชื้อที่เราติดตามในช่วงของเมษายน ในสไลด์ถัดไป นี่ให้ท่านเห็นภาพนะคะ ว่าแต่ละวันนี่เราทราบันว่ามีผู้ป่วยรอเตียง รอการบริหารจัดการให้เขาได้รับการบริการที่เหมาะสม แต่ขณะเดียวกันเรายังมีผู้ป่วยรายใหม่เพิ่มขึ้นในลักษณะที่ก้าวกระโดดนะค ไปดูสไลด์ถัดไปให้ท่านเห็นว่าจำนวนผู้ป่วยที่เพิ่มจำนวนอย่างก้าวกระโดดนะคะ มีผู้ที่อาการหนักให้ท่านเห็น ระบาบยเป็นสีส้ม ๆ สีิฐนี่นะคะ นี่คือกลุ่มอาการหนักและรวมไปถึงกลุ่มที่ใส่ท่อช่วยหายใจ หรือเครื่องช่วยหายใจนี่ให้เห็นเป็นสีเทา ๆ ท่านจะเห็นว่าสถานการณ์ตอนนี้เป็นลักษณะที่โรงพยาบาลสนาม มีการเปิดเพิ่มแต่ในบางพื้นที่ยกตัวอย่างเช่นกทม. อาจจะไม่ตอบโจทย์ และมีการ Triage หรือคัดแยก อาการและพบว่าเขาเป็นผู้แ่วยอาการปานกลางหรือหนักหรือจำเป็นต้องใช้ท่อช่วยหายใจ ณ ตรงนี้ต้องบริหารจัดการเตียงให้กับผู้ป่วยเหล่านี้นะค มาดูเฉพาะในกรุงเทพ ในสไลด์ถัดไปค่ะ ตรงนี้นี่นะคะ ถ้าเทียนจำนวนผู้ป่วยอาการหนักในกรุงเทพมหานครให้ท่านเห็น การเพิ่มจำนวนค่ะ ที่เห็นว่ามีผู้ป่วยค่ะ อย่างเช่นก่อนหน้านี้มีรายงาน 900 ราย 800 รายนี่ ในจำนวนนี้ท่านจะเห็นตัวเลขผู้ป่วยที่อาการหนักรวมทั้งผู้ที่ต้องใช้เครื่องช่วยหายใจเป็นตัวเลขที่ค่อนข้างสูง ผู้ป่วยหนักที่จำเป็นต้องงใช้เครื่องช่วยหายใจ ครึ่งต่อครึ่งหรืออย่างน้อย ๆ ก็ 1 ใน 4 ก็จะเป็นภาพที่บุคลากรจำเป้นต้องจัดหาเตียงนะคะก็มีการขอความร่วมมือ เป็นระยะระยะค่ะ อาจจะยังไม่พบมีอาการรุนแรงนี่ ถ้าท่านได้รับการขอร้องให้ไปโรงพยายบาลสนาม อันนี้คือเหตุผลที่เราต้องรักษาเตียงที่จำเป็น นะคะ ให้กับผู้ป่วยที่เขามีความจำเป็นต้องการจริไปดูสไลด์ถัดไปนิดหนึ่ง ท่านจะเห็นภาพว่าในจำนวนที่รับใหม่เข้าไป เทียบกับผู้ติดเชื้อนะคะนะคะ ก็มีจำนวนหนึ่งที่ได้รับการรักษาจนกระทั่งปลอดภัยและกลับบ้านนะคะ อันนี้ย้ำนะคะ ว่าหายแล้วค่ะ เพราะว่าตามมาตรฐานของสาธารณสุข ผู้ป่วยจะได้รับการรักษาพยาบาล และก็เป็นระยะเวลา 14 วัน จากนั้นนีแพทย์จะให้คำแนะนำว่า แพทย์จะให้สังเกตอาการที่บ้านต่ออีก 14 วัน นั้นหมายความว่ายังไม่ได้อนุญาตให้ไปทำงาน หรือว่าออกไปที่สถานที่ชุมชนใด ๆ แต่ว่าท่านปลอดภัยผลตรวจเชื้อไม่พบเป็นลบแล้วก็อนุญาตกลับบ้าน ตัวเลขผู้ป่วยกลับบ้านนี่นะคะะถ้าไล่ตามสไลด์นี้ ท่านจะเห็นว่า ตั้งแต่ 21 เมาายน นี่เอาเฉพาะ กทม. มาให้เห็นภาพนระ21 เมษายน กลับบ้าน 477 ราย77 ราย เป็นกทม. 225 ราย และเป็นเตียง 225 ราย และเป็นเตียงโรงพยาบาล 224 ราย มีบางวันที่ตัวเลขยังไม่เคลยร์ขี้่นะคะ ก็ขออนุญาตขีดไว้ แต่ท่านจะเห็นว่าที่ อาจจะพี่น้องสื่อมวลชนได้เห็นว่า มีเตียงคนไข้กลับบ้าน 224 ราย ถ้ามีคนไข้รอเตียงอยู่ 224ราย นั่นหมายความว่า เคลียร์ผู้ป่วยกลลับบาน24 เตียงว่างลง 224 คนนั้น จะได้รับเข้าเตียง 224 คนนี้ได้เลยหรือไม่ เลยหรือไม่ ในความเป็นจริงบางที อาจจะมีความสลับซกว่านั้น เพราะว่า ยกตัวอย่างในตัวเลข 100 นะคะถ้าวันนี้มีเตียงว่างลง 100 นะคะ ถ้าวันนี้กลับบ้าน และมีผู้ป่วยรอเตียงอยู่ 100 แต่มีการติดเชื้อรายใหม่ในวันนี้ สมมุติว่ามีอีก 100 บวกเข้ามา แแล้วถ้าใน 100 หลังนี่ มีติดเชื้อเข้ามา คือ ผู้ป่วยอาการหนักอยู่ 5 ราย ท่านจะต้องทำความเข้าใจว่าใน 5 รายนี้ อา่จจะทำให้แพทย์พิจารณาว่าเขาจะได้รับเตียงก่อน หาท่านพูดถึง คำที่ว่า</w:t>
      </w:r>
      <w:r>
        <w:t xml:space="preserve"> </w:t>
      </w:r>
      <w:r>
        <w:t xml:space="preserve">“</w:t>
      </w:r>
      <w:r>
        <w:t xml:space="preserve">First come first serve</w:t>
      </w:r>
      <w:r>
        <w:t xml:space="preserve">”</w:t>
      </w:r>
      <w:r>
        <w:t xml:space="preserve"> </w:t>
      </w:r>
      <w:r>
        <w:t xml:space="preserve">บางทีจะได้เข้าคิวแล้วก็ไปที่ 1, 2, 3, 4 ทางกระทรวงสาธารณสุขก็อธิบายค่ะ ว่าในความเป็นจริงแล้วนี่นี่ถ้าเกิดว่า พิจารณาแล้วอาการผู้ป่วยที่งพบใหม่ในรายวันนั้น จำเป็นต้องได้รับการรักษา อย่างเช่น ICU อย่างนี้นะคะ กลุ่มที่มีสีแดงอาจจะได้รับการประสานและได้เข้ารับการก่อน ตรงนี้นี่อาจทำให้พี่น้องประชาชนไม่ได้ได้คำตอบที่ดีที่สุดนะคะ ในส่วนของ ศบค. คิดว่า ที่ในที่ประชุมพูดคุย ก็ขออนุญาตนำมาเรียนชี้แจงแต่ถามว่ามันจะตอบโจทย์คนที่ยังรอเตียง 3 วัน 5 วันหรือไม่ ตรงนี้ค่ะก็อยากให้เห็นว่ามีการมีความพยายามที่จะบริหารจัดการทั้งคู่สายนะคะ หรือการจัดการเตียง มีการพยายามแล้วก็ปรับการทำงานอยู่ตลอดเวลานะคะยกตัวอย่างเช่น ในส่วนของแล็บที่ ขอให้ดูสไลด์ถัดไปนิดหนึ่งนะคะ ช่วงแรกที่ท่านไปตรวจ แล็บที่มี่อยู่ทั่วกทืม. ซึ่งทางอธิบดีกรมสนับสนุนบริการก็ได้เรียนชี้แจงว่า ในกรุงเทพฯ และและปริมณฑลนี้นะคะ มีแล็บต่าง ๆ นี่ มีอยู่ถึง 109 แห่ง แล้วก็ถ้ารวมทั้งหมดนี่นะคะ จะมีคลินิกทีาสามารถให้บริการตรวจแยกเป็นรัฐ 103 แห่ง ซึ่งแล็บเหล่านี้ ถือได้ว่าได้รับการรับรองโดยกรมวิทยาศาสตร์การแพทย์กรรุงเทพและปริมณฑล รวม ๆ แล้ว เป็น 100 แห่ง ได้รับการตรวจยืนยันแล้วนะคะ ทางโรงพยาบาลก็จะโทรไปแจ้งผลว่าท่านเป็นผู้ติดเชื้อ และมีการคัดแยกเพื่อที่จะหาเตียง ให้ท่านได้รับการเข้ารับบริการได้อย่างเมทีนี้ ระหว่างรอเตียง เราก็เน้นย้ำที่สำคัญ 2 เรื่องนะคะ ก็คืออยากให้ท่านสังเกตอาการตัวเอง คือในวันนี้ท่านเป็นสีเขียวยังไม่มีอาการ แต่บุคลากรจะให้คำแนะนำค่ะว่า ท่านต้องดูแลตัวเอง สังเกตอาการอย่างไร หากมีอาการทรุดลง ท่านจะขอความช่วยเหลือได้ที่ไหน อย่างไร ตรงนนี้นี่ประโยชน์ที่ท่านจะต้องขอข้อมูล จากโรงพยาบาลที่โทรศัพท์แจ้งเตียงนะคะ ก็คือมีมาตรการที่ท่านจำเป็นต้องแยกกกัก เพื่อไม่ให้เกิดการติดเชื้อไปยังบุคคลใกล้ชิด นะคะ ในส่วนของการติดเชื้อ ในระหว่างรอเตียงนี่ มีการรายงานข่าวอยู่เป็นระยะ ซึ่งก็เห็นใจทุก ๆครอบครัว ที่มีการติดเชื้อนะคะ นะคะ เพราะว่าจากที่การรายงานพบลว่า บางครั้งการแยกห้องน้ำ แยกบ้าน แยกข้าวของเครื่องใช้ก็เป็ฯไปได้ยากนิดหนึ่งนะคะ ก็ตามนี่ ก็คงต้องให้พยายามในการแยกกักให้ปลอดภัยกับผู้ที่อยู่ในครอบครัว หรือว่า ร่วมบ้านนะคะ ตรงนี้จะมีรายละเอียดให้ท่านได้ศึกษานิดหนึ่งว่า การใช้ข้าวของ จะทำอย่างไร ไม่ให้คนในครอบครัว กลายเป็นผู้ติดเชื้อร่วมด้วย แล้วก็ที่เน้นย้ำก็คือ หลีกเลี่ยงการรับประทานอาหารร่วมกันนะคะ การสัมผัสใกล้ชิด มีมาตรการกา่รใช้ห้องน้ำร่วมกันนะคะ ในบางครอบครัวที่ใช้ ห้องน้ำเดียวจำเป็นจะต้องมีมาตรการอย่าอย่างไร ก็ขอให้มีการปรึกษากัน ในกประชุมได้พูดคุยกันว่า ในกรณีที่ท่านยังโทรศัพท์ติดคชต่อนี่นะคะ ในตอนนี้มาการเพิ่มคู่สาย ซึ่งในวันนี้กทม. ก็ได้นำเรียนนะคะ ว่าที่จะเพิ่มคู่สาย เพื่อที่จะรองรับผู้ป่วยที่ยังรอเตียงอยู่นี่นี่ ได้รับการจัดสรรอตียงที่สุด ในเบื้องต้นนะคะ ที่ประชุมสรุปในวันนี้ด้วยนะคะว่าจะมีการโทรติดภายใน 1-2 นาทีค่ะ พี่น้องประชาชนสามารถที่จะตรวจสอบได้นะคะ ในการโทรศัพท์นี้ จะมีบุคลากรที่นำท่านเข้าสู่ระบบ คือส่วนหนึ่งเป็นการโทรรับเรื่องประสานงาน ส่วนที่ 2 จะเป็นการคัดแยกตามอาการ ซึ่งตรงนี้นี่ ที่ดีนะคะท่านอาจจะเข้าไปทำแบบประเมินของ สบายดี บอท หรือ Bankok…</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COVID-19-โดย-ศบค.-28-เม.ย.-64</dc:title>
  <dc:creator/>
  <cp:keywords/>
  <dcterms:created xsi:type="dcterms:W3CDTF">2024-03-13T03:12:43Z</dcterms:created>
  <dcterms:modified xsi:type="dcterms:W3CDTF">2024-03-13T03: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มีนาคม 2567 เวลา 09.00 น.</vt:lpwstr>
  </property>
  <property fmtid="{D5CDD505-2E9C-101B-9397-08002B2CF9AE}" pid="3" name="subtitle">
    <vt:lpwstr/>
  </property>
</Properties>
</file>